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16ED9DA4" w:rsidR="007B4A91" w:rsidRPr="00C1109E" w:rsidRDefault="00C1109E">
      <w:pPr>
        <w:jc w:val="center"/>
        <w:rPr>
          <w:rStyle w:val="Strong"/>
        </w:rPr>
      </w:pPr>
      <w:r>
        <w:rPr>
          <w:rStyle w:val="SubtleEmphasis"/>
        </w:rPr>
        <w:t>ONE PIECE</w:t>
      </w:r>
    </w:p>
    <w:p w14:paraId="4035F94A" w14:textId="77777777" w:rsidR="007B4A91" w:rsidRDefault="006A42B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AF8B42" w:rsidR="007B4A91" w:rsidRDefault="007B4A91">
      <w:pPr>
        <w:rPr>
          <w:sz w:val="28"/>
          <w:szCs w:val="28"/>
        </w:rPr>
      </w:pPr>
    </w:p>
    <w:p w14:paraId="34A9E19B" w14:textId="77777777" w:rsidR="007B4A91" w:rsidRDefault="006A42B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445E997" w:rsidR="007B4A91" w:rsidRDefault="00C94888">
      <w:pPr>
        <w:ind w:left="720"/>
        <w:rPr>
          <w:sz w:val="28"/>
          <w:szCs w:val="28"/>
        </w:rPr>
      </w:pPr>
      <w:r>
        <w:rPr>
          <w:sz w:val="28"/>
          <w:szCs w:val="28"/>
        </w:rPr>
        <w:t>Destroy the other pirate ships and become the pirate king</w:t>
      </w:r>
    </w:p>
    <w:p w14:paraId="3D632C61" w14:textId="77777777" w:rsidR="007B4A91" w:rsidRDefault="006A42B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077D8F4" w14:textId="0DE7A79A" w:rsidR="00C94888" w:rsidRDefault="00C94888" w:rsidP="00C9488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Luffy</w:t>
      </w:r>
      <w:proofErr w:type="spellEnd"/>
      <w:r>
        <w:rPr>
          <w:sz w:val="28"/>
          <w:szCs w:val="28"/>
        </w:rPr>
        <w:t xml:space="preserve"> is a brave yet stupid boy who wants to become a pirate </w:t>
      </w:r>
      <w:proofErr w:type="spellStart"/>
      <w:r>
        <w:rPr>
          <w:sz w:val="28"/>
          <w:szCs w:val="28"/>
        </w:rPr>
        <w:t>king.So</w:t>
      </w:r>
      <w:proofErr w:type="spellEnd"/>
      <w:r>
        <w:rPr>
          <w:sz w:val="28"/>
          <w:szCs w:val="28"/>
        </w:rPr>
        <w:t xml:space="preserve"> he </w:t>
      </w:r>
    </w:p>
    <w:p w14:paraId="6102F988" w14:textId="77777777" w:rsidR="007B4A91" w:rsidRDefault="006A42B1">
      <w:pPr>
        <w:rPr>
          <w:sz w:val="28"/>
          <w:szCs w:val="28"/>
        </w:rPr>
      </w:pPr>
      <w:r>
        <w:pict w14:anchorId="04BE5B81">
          <v:rect id="_x0000_i1038" style="width:0;height:1.5pt" o:hralign="center" o:hrstd="t" o:hr="t" fillcolor="#a0a0a0" stroked="f"/>
        </w:pict>
      </w:r>
    </w:p>
    <w:p w14:paraId="4A2BBC4F" w14:textId="09A953CE" w:rsidR="007B4A91" w:rsidRDefault="00C9488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Sets on his journey in the sea to become the pirate </w:t>
      </w:r>
      <w:proofErr w:type="spellStart"/>
      <w:r>
        <w:rPr>
          <w:sz w:val="28"/>
          <w:szCs w:val="28"/>
        </w:rPr>
        <w:t>king.He</w:t>
      </w:r>
      <w:proofErr w:type="spellEnd"/>
      <w:r>
        <w:rPr>
          <w:sz w:val="28"/>
          <w:szCs w:val="28"/>
        </w:rPr>
        <w:t xml:space="preserve"> also has some </w:t>
      </w:r>
    </w:p>
    <w:p w14:paraId="0AE3FDBE" w14:textId="77777777" w:rsidR="007B4A91" w:rsidRDefault="006A42B1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62DCEC02" w:rsidR="007B4A91" w:rsidRDefault="00C94888">
      <w:pPr>
        <w:ind w:left="720"/>
        <w:rPr>
          <w:sz w:val="28"/>
          <w:szCs w:val="28"/>
        </w:rPr>
      </w:pPr>
      <w:r>
        <w:rPr>
          <w:sz w:val="28"/>
          <w:szCs w:val="28"/>
        </w:rPr>
        <w:t>Friends who are going to help him become the pirate king</w:t>
      </w:r>
    </w:p>
    <w:p w14:paraId="35A4557A" w14:textId="77777777" w:rsidR="007B4A91" w:rsidRDefault="006A42B1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Pr="00C1109E" w:rsidRDefault="00556965">
      <w:pPr>
        <w:ind w:left="720"/>
        <w:rPr>
          <w:rStyle w:val="SubtleEmphasis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5E44C1" w:rsidR="007B4A91" w:rsidRDefault="002305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PC-</w:t>
            </w:r>
            <w:r w:rsidR="00C94888">
              <w:rPr>
                <w:sz w:val="28"/>
                <w:szCs w:val="28"/>
              </w:rPr>
              <w:t>LUFF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4AC3DB3" w:rsidR="007B4A91" w:rsidRDefault="00C04F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</w:t>
            </w:r>
            <w:proofErr w:type="spellStart"/>
            <w:r>
              <w:rPr>
                <w:sz w:val="28"/>
                <w:szCs w:val="28"/>
              </w:rPr>
              <w:t>canonball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E9B4B74" w:rsidR="007B4A91" w:rsidRDefault="0023054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F708E51" w:rsidR="007B4A91" w:rsidRDefault="00C04F8B" w:rsidP="0023054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nse pirat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2D70E0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C10A32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19D121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54FCDF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3372E12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A819A61" w:rsidR="007B4A91" w:rsidRDefault="009430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-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278A" w14:textId="77777777" w:rsidR="007B4A91" w:rsidRDefault="009430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411D1593" w14:textId="537089FB" w:rsidR="0094309F" w:rsidRDefault="009430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18347EAD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4BE0B0A" w:rsidR="007B4A91" w:rsidRDefault="009430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-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A685C" w14:textId="77777777" w:rsidR="0094309F" w:rsidRDefault="0094309F" w:rsidP="0094309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5F6519AF" w14:textId="1F425037" w:rsidR="007B4A91" w:rsidRDefault="0094309F" w:rsidP="0094309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EDCE8F3" w:rsidR="007B4A91" w:rsidRDefault="009430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-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A24EB" w14:textId="77777777" w:rsidR="00E02D9B" w:rsidRDefault="00E02D9B" w:rsidP="00E02D9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1CD92D58" w14:textId="08171ED8" w:rsidR="007B4A91" w:rsidRDefault="00E02D9B" w:rsidP="00E02D9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A627990" w:rsidR="007B4A91" w:rsidRDefault="00E02D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-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E846C" w14:textId="77777777" w:rsidR="00E02D9B" w:rsidRDefault="00E02D9B" w:rsidP="00E02D9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7FE3DA3F" w14:textId="298AE77F" w:rsidR="007B4A91" w:rsidRDefault="00E02D9B" w:rsidP="00E02D9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1C22748" w:rsidR="007B4A91" w:rsidRDefault="00E02D9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-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52A48" w14:textId="77777777" w:rsidR="00C04F8B" w:rsidRDefault="00C04F8B" w:rsidP="00C04F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52C30787" w14:textId="68E3DA9B" w:rsidR="007B4A91" w:rsidRDefault="00C04F8B" w:rsidP="00C04F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C0385B6" w:rsidR="007B4A91" w:rsidRDefault="00C04F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-6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D52C2" w14:textId="77777777" w:rsidR="00C04F8B" w:rsidRDefault="00C04F8B" w:rsidP="00C04F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4F98E086" w14:textId="2BCCCCCC" w:rsidR="007B4A91" w:rsidRDefault="00C04F8B" w:rsidP="00C04F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23E3079" w:rsidR="007B4A91" w:rsidRDefault="00C04F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irate Kin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64D39" w14:textId="77777777" w:rsidR="00C04F8B" w:rsidRDefault="00C04F8B" w:rsidP="00C04F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ts shooting when </w:t>
            </w:r>
          </w:p>
          <w:p w14:paraId="37484FEC" w14:textId="50059FFA" w:rsidR="007B4A91" w:rsidRDefault="00C04F8B" w:rsidP="00C04F8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uffy</w:t>
            </w:r>
            <w:proofErr w:type="spellEnd"/>
            <w:r>
              <w:rPr>
                <w:sz w:val="28"/>
                <w:szCs w:val="28"/>
              </w:rPr>
              <w:t xml:space="preserve"> ship comes close to him</w:t>
            </w:r>
            <w:r>
              <w:rPr>
                <w:sz w:val="28"/>
                <w:szCs w:val="28"/>
              </w:rPr>
              <w:t xml:space="preserve"> .(Pirate king is very hard to defeat)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6A42B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304FA3F" w14:textId="6C127A5E" w:rsidR="006A42B1" w:rsidRDefault="006A42B1" w:rsidP="006A42B1">
      <w:bookmarkStart w:id="0" w:name="_GoBack"/>
      <w:bookmarkEnd w:id="0"/>
      <w:r>
        <w:rPr>
          <w:noProof/>
          <w:lang w:val="en-IN"/>
        </w:rPr>
        <w:lastRenderedPageBreak/>
        <w:drawing>
          <wp:inline distT="0" distB="0" distL="0" distR="0" wp14:anchorId="42DF7647" wp14:editId="7B01583C">
            <wp:extent cx="4572506" cy="693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obe Scan 22 Sep 20211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506" cy="693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lastRenderedPageBreak/>
        <w:drawing>
          <wp:inline distT="0" distB="0" distL="0" distR="0" wp14:anchorId="1BED5CAA" wp14:editId="1CD36DF2">
            <wp:extent cx="3847066" cy="4723342"/>
            <wp:effectExtent l="0" t="0" r="127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obe Scan 22 Sep 20212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7736" cy="4724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6A42B1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6A42B1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6A42B1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6A42B1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6C2F16F" w14:textId="393CC118" w:rsidR="004A28B3" w:rsidRDefault="004A28B3">
      <w:pPr>
        <w:rPr>
          <w:sz w:val="28"/>
          <w:szCs w:val="28"/>
        </w:rPr>
      </w:pPr>
      <w:r>
        <w:rPr>
          <w:sz w:val="28"/>
          <w:szCs w:val="28"/>
        </w:rPr>
        <w:t>Add new maps and new levels</w:t>
      </w:r>
    </w:p>
    <w:p w14:paraId="24B987DE" w14:textId="6A93D130" w:rsidR="007B4A91" w:rsidRDefault="004A28B3">
      <w:pPr>
        <w:rPr>
          <w:sz w:val="28"/>
          <w:szCs w:val="28"/>
        </w:rPr>
      </w:pPr>
      <w:r>
        <w:pict w14:anchorId="4F92B24E">
          <v:rect id="_x0000_i1034" style="width:468pt;height:1.5pt" o:hralign="center" o:hrstd="t" o:hr="t" fillcolor="#a0a0a0" stroked="f"/>
        </w:pict>
      </w:r>
      <w:r w:rsidR="006A42B1">
        <w:pict w14:anchorId="49CF2C3B">
          <v:rect id="_x0000_i1035" style="width:0;height:1.5pt" o:hralign="center" o:hrstd="t" o:hr="t" fillcolor="#a0a0a0" stroked="f"/>
        </w:pict>
      </w:r>
      <w:r w:rsidR="006A42B1">
        <w:pict w14:anchorId="2BE0C1BB">
          <v:rect id="_x0000_i1036" style="width:0;height:1.5pt" o:hralign="center" o:hrstd="t" o:hr="t" fillcolor="#a0a0a0" stroked="f"/>
        </w:pict>
      </w:r>
      <w:r w:rsidR="006A42B1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30549"/>
    <w:rsid w:val="004A28B3"/>
    <w:rsid w:val="00556965"/>
    <w:rsid w:val="006A42B1"/>
    <w:rsid w:val="007B4A91"/>
    <w:rsid w:val="008620B9"/>
    <w:rsid w:val="0094309F"/>
    <w:rsid w:val="00C04F8B"/>
    <w:rsid w:val="00C1109E"/>
    <w:rsid w:val="00C94888"/>
    <w:rsid w:val="00E02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ubtleEmphasis">
    <w:name w:val="Subtle Emphasis"/>
    <w:basedOn w:val="DefaultParagraphFont"/>
    <w:uiPriority w:val="19"/>
    <w:qFormat/>
    <w:rsid w:val="00C1109E"/>
    <w:rPr>
      <w:i/>
      <w:iCs/>
      <w:color w:val="808080" w:themeColor="text1" w:themeTint="7F"/>
    </w:rPr>
  </w:style>
  <w:style w:type="character" w:styleId="Strong">
    <w:name w:val="Strong"/>
    <w:basedOn w:val="DefaultParagraphFont"/>
    <w:uiPriority w:val="22"/>
    <w:qFormat/>
    <w:rsid w:val="00C1109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2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2B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ubtleEmphasis">
    <w:name w:val="Subtle Emphasis"/>
    <w:basedOn w:val="DefaultParagraphFont"/>
    <w:uiPriority w:val="19"/>
    <w:qFormat/>
    <w:rsid w:val="00C1109E"/>
    <w:rPr>
      <w:i/>
      <w:iCs/>
      <w:color w:val="808080" w:themeColor="text1" w:themeTint="7F"/>
    </w:rPr>
  </w:style>
  <w:style w:type="character" w:styleId="Strong">
    <w:name w:val="Strong"/>
    <w:basedOn w:val="DefaultParagraphFont"/>
    <w:uiPriority w:val="22"/>
    <w:qFormat/>
    <w:rsid w:val="00C1109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2B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2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9-22T15:04:00Z</dcterms:created>
  <dcterms:modified xsi:type="dcterms:W3CDTF">2021-09-22T15:04:00Z</dcterms:modified>
</cp:coreProperties>
</file>